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BD1A1" w14:textId="77777777" w:rsidR="005D7466" w:rsidRPr="00DE3575" w:rsidRDefault="005D7466" w:rsidP="005D74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DE3575">
        <w:rPr>
          <w:rFonts w:ascii="Times New Roman" w:hAnsi="Times New Roman"/>
          <w:b/>
          <w:sz w:val="24"/>
          <w:szCs w:val="24"/>
          <w:u w:val="single"/>
        </w:rPr>
        <w:t>PROFILE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OF A REGION</w:t>
      </w:r>
    </w:p>
    <w:p w14:paraId="2575C217" w14:textId="77777777" w:rsidR="005D7466" w:rsidRPr="009B17FC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1A3B377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70289E2A" w14:textId="2B682F03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 w:rsidRPr="00E73601">
        <w:rPr>
          <w:rFonts w:ascii="Times New Roman" w:hAnsi="Times New Roman"/>
          <w:sz w:val="24"/>
          <w:szCs w:val="24"/>
        </w:rPr>
        <w:t>STUDENT’S NAME: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="00A423EE">
        <w:rPr>
          <w:rFonts w:ascii="Times New Roman" w:hAnsi="Times New Roman"/>
          <w:sz w:val="24"/>
          <w:szCs w:val="24"/>
          <w:u w:val="single"/>
        </w:rPr>
        <w:t>MICHAELA MURPHY</w:t>
      </w:r>
    </w:p>
    <w:p w14:paraId="6148AB77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BE6D7F6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21F7C924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9EC3C93" w14:textId="171B1458" w:rsidR="005D7466" w:rsidRPr="00E73601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3601">
        <w:rPr>
          <w:rFonts w:ascii="Times New Roman" w:hAnsi="Times New Roman"/>
          <w:sz w:val="24"/>
          <w:szCs w:val="24"/>
        </w:rPr>
        <w:t>NAME OF THE REGION:</w:t>
      </w:r>
      <w:r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 w:rsidR="00A423EE">
        <w:rPr>
          <w:rFonts w:ascii="Times New Roman" w:hAnsi="Times New Roman"/>
          <w:sz w:val="24"/>
          <w:szCs w:val="24"/>
        </w:rPr>
        <w:t>RUSSIA</w:t>
      </w:r>
      <w:r>
        <w:rPr>
          <w:rFonts w:ascii="Times New Roman" w:hAnsi="Times New Roman"/>
          <w:sz w:val="24"/>
          <w:szCs w:val="24"/>
        </w:rPr>
        <w:t>________________________________________</w:t>
      </w:r>
    </w:p>
    <w:p w14:paraId="36DCACB8" w14:textId="77777777" w:rsidR="005D7466" w:rsidRPr="00DE3575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4ADAD61A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48547352" w14:textId="77777777" w:rsidR="00B9387E" w:rsidRDefault="00B9387E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6AD8DC64" w14:textId="77777777" w:rsidR="005D7466" w:rsidRDefault="000348D5" w:rsidP="000348D5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Please insert a map of the region below:</w:t>
      </w:r>
    </w:p>
    <w:p w14:paraId="1C8BCCBC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A3A0B0F" w14:textId="50C68AB4" w:rsidR="000348D5" w:rsidRDefault="00CF5BE4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  <w:u w:val="single"/>
        </w:rPr>
        <mc:AlternateContent>
          <mc:Choice Requires="wpg">
            <w:drawing>
              <wp:inline distT="0" distB="0" distL="0" distR="0" wp14:anchorId="6BC3EB09" wp14:editId="7D0F65EE">
                <wp:extent cx="2636108" cy="3451174"/>
                <wp:effectExtent l="0" t="0" r="5715" b="381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36108" cy="3451174"/>
                          <a:chOff x="0" y="0"/>
                          <a:chExt cx="5943600" cy="6169702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3.3 Regions of Russia | World Regional Geography: People ...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91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5790607"/>
                            <a:ext cx="5943600" cy="3790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7CEB494" w14:textId="756E0B8A" w:rsidR="00CF5BE4" w:rsidRPr="00CF5BE4" w:rsidRDefault="00CF5BE4" w:rsidP="00CF5BE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7" w:history="1">
                                <w:r w:rsidRPr="00CF5BE4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CF5BE4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8" w:history="1">
                                <w:r w:rsidRPr="00CF5BE4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C3EB09" id="Group 3" o:spid="_x0000_s1026" style="width:207.55pt;height:271.75pt;mso-position-horizontal-relative:char;mso-position-vertical-relative:line" coordsize="59436,61697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3.3 Regions of Russia | World Regional Geography: People ..." style="position:absolute;width:59436;height:5791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">
                  <v:imagedata r:id="rId9" o:title=" People ..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57906;width:59436;height:379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" stroked="f">
                  <v:textbox>
                    <w:txbxContent>
                      <w:p w14:paraId="57CEB494" w14:textId="756E0B8A" w:rsidR="00CF5BE4" w:rsidRPr="00CF5BE4" w:rsidRDefault="00CF5BE4" w:rsidP="00CF5BE4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0" w:history="1">
                          <w:r w:rsidRPr="00CF5BE4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CF5BE4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1" w:history="1">
                          <w:r w:rsidRPr="00CF5BE4">
                            <w:rPr>
                              <w:rStyle w:val="Hyperlink"/>
                              <w:sz w:val="18"/>
                              <w:szCs w:val="18"/>
                            </w:rPr>
                            <w:t>CC BY-SA-NC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FC71238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7312CB07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303BFD5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1E3249F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7200C438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22749E18" w14:textId="77777777" w:rsidR="000348D5" w:rsidRDefault="000348D5" w:rsidP="000348D5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Please review the section of the textbook introducing the region, and summarize the location</w:t>
      </w:r>
      <w:r w:rsidR="00BC1768">
        <w:rPr>
          <w:rFonts w:ascii="Times New Roman" w:hAnsi="Times New Roman"/>
          <w:sz w:val="24"/>
          <w:szCs w:val="24"/>
          <w:u w:val="single"/>
        </w:rPr>
        <w:t xml:space="preserve">, </w:t>
      </w:r>
      <w:r>
        <w:rPr>
          <w:rFonts w:ascii="Times New Roman" w:hAnsi="Times New Roman"/>
          <w:sz w:val="24"/>
          <w:szCs w:val="24"/>
          <w:u w:val="single"/>
        </w:rPr>
        <w:t>the dominant climates</w:t>
      </w:r>
      <w:r w:rsidR="00BC1768">
        <w:rPr>
          <w:rFonts w:ascii="Times New Roman" w:hAnsi="Times New Roman"/>
          <w:sz w:val="24"/>
          <w:szCs w:val="24"/>
          <w:u w:val="single"/>
        </w:rPr>
        <w:t>, and the natural resources</w:t>
      </w:r>
      <w:r>
        <w:rPr>
          <w:rFonts w:ascii="Times New Roman" w:hAnsi="Times New Roman"/>
          <w:sz w:val="24"/>
          <w:szCs w:val="24"/>
          <w:u w:val="single"/>
        </w:rPr>
        <w:t xml:space="preserve"> of the region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 in one </w:t>
      </w:r>
      <w:r w:rsidR="00BC1768">
        <w:rPr>
          <w:rFonts w:ascii="Times New Roman" w:hAnsi="Times New Roman"/>
          <w:sz w:val="24"/>
          <w:szCs w:val="24"/>
          <w:u w:val="single"/>
        </w:rPr>
        <w:t xml:space="preserve">or two </w:t>
      </w:r>
      <w:r w:rsidR="000D1F9D">
        <w:rPr>
          <w:rFonts w:ascii="Times New Roman" w:hAnsi="Times New Roman"/>
          <w:sz w:val="24"/>
          <w:szCs w:val="24"/>
          <w:u w:val="single"/>
        </w:rPr>
        <w:t>paragraph</w:t>
      </w:r>
      <w:r w:rsidR="00BC1768">
        <w:rPr>
          <w:rFonts w:ascii="Times New Roman" w:hAnsi="Times New Roman"/>
          <w:sz w:val="24"/>
          <w:szCs w:val="24"/>
          <w:u w:val="single"/>
        </w:rPr>
        <w:t>s</w:t>
      </w:r>
      <w:r>
        <w:rPr>
          <w:rFonts w:ascii="Times New Roman" w:hAnsi="Times New Roman"/>
          <w:sz w:val="24"/>
          <w:szCs w:val="24"/>
          <w:u w:val="single"/>
        </w:rPr>
        <w:t>:</w:t>
      </w:r>
    </w:p>
    <w:p w14:paraId="6EE1BB09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65B70FD9" w14:textId="2DD6AE3D" w:rsidR="00CF5BE4" w:rsidRPr="00BD77E9" w:rsidRDefault="00CF5BE4" w:rsidP="00CF5BE4">
      <w:pPr>
        <w:pStyle w:val="NormalWeb"/>
        <w:rPr>
          <w:color w:val="002060"/>
        </w:rPr>
      </w:pPr>
      <w:r w:rsidRPr="00BD77E9">
        <w:rPr>
          <w:color w:val="002060"/>
        </w:rPr>
        <w:t xml:space="preserve">Russia extends its boundaries in Europe and Asia. The Asian side is bordered to the south and European side to the east. Russia is a northern country with most of its physical area above the latitude of 50 degrees north. </w:t>
      </w:r>
      <w:r w:rsidRPr="00BD77E9">
        <w:rPr>
          <w:color w:val="002060"/>
        </w:rPr>
        <w:t xml:space="preserve">The massive expanse of Russia exhibits a variety of physical environments, such as </w:t>
      </w:r>
      <w:r w:rsidRPr="00BD77E9">
        <w:rPr>
          <w:color w:val="002060"/>
        </w:rPr>
        <w:t>tundra’s</w:t>
      </w:r>
      <w:r w:rsidRPr="00BD77E9">
        <w:rPr>
          <w:color w:val="002060"/>
        </w:rPr>
        <w:t xml:space="preserve">, steppes, mountains, and birch forests. Type D (continental) </w:t>
      </w:r>
      <w:r w:rsidRPr="00BD77E9">
        <w:rPr>
          <w:color w:val="002060"/>
        </w:rPr>
        <w:lastRenderedPageBreak/>
        <w:t xml:space="preserve">climates dominate most of the country and characterize large landmasses such as Eurasia and North America. </w:t>
      </w:r>
      <w:r w:rsidRPr="00BD77E9">
        <w:rPr>
          <w:color w:val="002060"/>
        </w:rPr>
        <w:t xml:space="preserve">Russia has rich natural resources such as petroleum, natural gas, and forest products. </w:t>
      </w:r>
    </w:p>
    <w:p w14:paraId="64D12A93" w14:textId="43581B43" w:rsidR="005D7466" w:rsidRPr="00CF5BE4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75B2F3B" w14:textId="77777777" w:rsidR="00BD064C" w:rsidRPr="00CF5BE4" w:rsidRDefault="00BD064C" w:rsidP="005D746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2FBE82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12AC2D10" w14:textId="77777777" w:rsidR="00444E31" w:rsidRDefault="00444E31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72497C40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0830A15C" w14:textId="77777777" w:rsidR="000348D5" w:rsidRPr="00BD064C" w:rsidRDefault="00BD064C" w:rsidP="000348D5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Referring to the data available in the textbook and online (especially at </w:t>
      </w:r>
      <w:r w:rsidR="000348D5">
        <w:rPr>
          <w:rFonts w:ascii="Times New Roman" w:hAnsi="Times New Roman"/>
          <w:sz w:val="24"/>
          <w:szCs w:val="24"/>
          <w:u w:val="single"/>
        </w:rPr>
        <w:t xml:space="preserve">the World Bank 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databank </w:t>
      </w:r>
      <w:r w:rsidR="000348D5">
        <w:rPr>
          <w:rFonts w:ascii="Times New Roman" w:hAnsi="Times New Roman"/>
          <w:sz w:val="24"/>
          <w:szCs w:val="24"/>
          <w:u w:val="single"/>
        </w:rPr>
        <w:t xml:space="preserve">website at </w:t>
      </w:r>
      <w:hyperlink r:id="rId12" w:history="1">
        <w:r w:rsidR="000D1F9D" w:rsidRPr="000D1F9D">
          <w:rPr>
            <w:rStyle w:val="Hyperlink"/>
            <w:rFonts w:ascii="Times New Roman" w:hAnsi="Times New Roman"/>
            <w:sz w:val="24"/>
            <w:szCs w:val="24"/>
          </w:rPr>
          <w:t>https://databank.worldbank.org/home.aspx</w:t>
        </w:r>
      </w:hyperlink>
      <w:r w:rsidRPr="00BD064C">
        <w:rPr>
          <w:rFonts w:ascii="Times New Roman" w:hAnsi="Times New Roman"/>
          <w:sz w:val="24"/>
          <w:szCs w:val="24"/>
          <w:u w:val="single"/>
        </w:rPr>
        <w:t>), please discuss the level of development of the region</w:t>
      </w:r>
      <w:r>
        <w:rPr>
          <w:rFonts w:ascii="Times New Roman" w:hAnsi="Times New Roman"/>
          <w:sz w:val="24"/>
          <w:szCs w:val="24"/>
          <w:u w:val="single"/>
        </w:rPr>
        <w:t xml:space="preserve"> in at least one paragraph</w:t>
      </w:r>
      <w:r w:rsidRPr="00BD064C">
        <w:rPr>
          <w:rFonts w:ascii="Times New Roman" w:hAnsi="Times New Roman"/>
          <w:sz w:val="24"/>
          <w:szCs w:val="24"/>
          <w:u w:val="single"/>
        </w:rPr>
        <w:t>:</w:t>
      </w:r>
    </w:p>
    <w:p w14:paraId="4CAAEE82" w14:textId="77777777" w:rsidR="00444E31" w:rsidRDefault="00444E31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30B768D" w14:textId="04DF0438" w:rsidR="00920BDB" w:rsidRPr="00BD77E9" w:rsidRDefault="00920BDB" w:rsidP="00920BDB">
      <w:pPr>
        <w:pStyle w:val="NormalWeb"/>
        <w:rPr>
          <w:color w:val="002060"/>
        </w:rPr>
      </w:pPr>
      <w:r w:rsidRPr="00BD77E9">
        <w:rPr>
          <w:color w:val="002060"/>
        </w:rPr>
        <w:t xml:space="preserve">The territory that makes up the Russian Federation was gradually conquered by the Russian Empire as the country expanded from its political core around Moscow/St. Petersburg during the </w:t>
      </w:r>
      <w:r w:rsidRPr="00BD77E9">
        <w:rPr>
          <w:color w:val="002060"/>
        </w:rPr>
        <w:t>16</w:t>
      </w:r>
      <w:r w:rsidRPr="00BD77E9">
        <w:rPr>
          <w:color w:val="002060"/>
          <w:vertAlign w:val="superscript"/>
        </w:rPr>
        <w:t>th</w:t>
      </w:r>
      <w:r w:rsidRPr="00BD77E9">
        <w:rPr>
          <w:color w:val="002060"/>
        </w:rPr>
        <w:t>-19</w:t>
      </w:r>
      <w:r w:rsidRPr="00BD77E9">
        <w:rPr>
          <w:color w:val="002060"/>
          <w:vertAlign w:val="superscript"/>
        </w:rPr>
        <w:t>th</w:t>
      </w:r>
      <w:r w:rsidRPr="00BD77E9">
        <w:rPr>
          <w:color w:val="002060"/>
        </w:rPr>
        <w:t xml:space="preserve"> </w:t>
      </w:r>
      <w:r w:rsidRPr="00BD77E9">
        <w:rPr>
          <w:color w:val="002060"/>
        </w:rPr>
        <w:t>centurie</w:t>
      </w:r>
      <w:r w:rsidRPr="00BD77E9">
        <w:rPr>
          <w:color w:val="002060"/>
        </w:rPr>
        <w:t xml:space="preserve">s. The Czars ruled this empire by Russification. Russification refers to the attempt to minimize cultural differences and turn all Russian subjects into Russians. </w:t>
      </w:r>
      <w:r w:rsidRPr="00BD77E9">
        <w:rPr>
          <w:color w:val="002060"/>
        </w:rPr>
        <w:t xml:space="preserve">The Soviets took a different tack when it came to </w:t>
      </w:r>
      <w:r w:rsidRPr="00BD77E9">
        <w:rPr>
          <w:color w:val="002060"/>
        </w:rPr>
        <w:t>be taming</w:t>
      </w:r>
      <w:r w:rsidRPr="00BD77E9">
        <w:rPr>
          <w:color w:val="002060"/>
        </w:rPr>
        <w:t xml:space="preserve"> the diversity of the empire. Vladimir Lenin, </w:t>
      </w:r>
      <w:r w:rsidRPr="00BD77E9">
        <w:rPr>
          <w:color w:val="002060"/>
        </w:rPr>
        <w:t xml:space="preserve">in </w:t>
      </w:r>
      <w:r w:rsidRPr="00BD77E9">
        <w:rPr>
          <w:color w:val="002060"/>
        </w:rPr>
        <w:t>1917</w:t>
      </w:r>
      <w:r w:rsidRPr="00BD77E9">
        <w:rPr>
          <w:color w:val="002060"/>
        </w:rPr>
        <w:t>,</w:t>
      </w:r>
      <w:r w:rsidRPr="00BD77E9">
        <w:rPr>
          <w:color w:val="002060"/>
        </w:rPr>
        <w:t xml:space="preserve"> and his supporters embarked on a quest to turn Russia into a Communist state. </w:t>
      </w:r>
      <w:r w:rsidRPr="00BD77E9">
        <w:rPr>
          <w:color w:val="002060"/>
        </w:rPr>
        <w:t xml:space="preserve">The post-Soviet transition to democracy and capitalism was filled with political, social and economic issues. </w:t>
      </w:r>
    </w:p>
    <w:p w14:paraId="7CCABA8F" w14:textId="77777777" w:rsidR="00920BDB" w:rsidRDefault="00920BDB" w:rsidP="00920BDB">
      <w:pPr>
        <w:pStyle w:val="NormalWeb"/>
      </w:pPr>
    </w:p>
    <w:p w14:paraId="6FF09FB1" w14:textId="3BE14914" w:rsidR="00920BDB" w:rsidRDefault="00920BDB" w:rsidP="00920BDB">
      <w:pPr>
        <w:pStyle w:val="NormalWeb"/>
      </w:pPr>
    </w:p>
    <w:p w14:paraId="548CD1E2" w14:textId="77777777" w:rsidR="000348D5" w:rsidRDefault="000348D5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95CB114" w14:textId="77777777" w:rsidR="00BD064C" w:rsidRPr="00CF5BE4" w:rsidRDefault="00BD064C" w:rsidP="000348D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022E46" w14:textId="77777777" w:rsidR="00BD064C" w:rsidRDefault="00BD064C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52B5FD62" w14:textId="77777777" w:rsidR="00BD064C" w:rsidRDefault="00BD064C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2AC67D28" w14:textId="77777777" w:rsidR="00BD064C" w:rsidRDefault="00BD064C" w:rsidP="000348D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1BBC383B" w14:textId="77777777" w:rsidR="000348D5" w:rsidRDefault="00BD064C" w:rsidP="000348D5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Referring to the data available in the textbook and online (especially at </w:t>
      </w:r>
      <w:r w:rsidR="000348D5">
        <w:rPr>
          <w:rFonts w:ascii="Times New Roman" w:hAnsi="Times New Roman"/>
          <w:sz w:val="24"/>
          <w:szCs w:val="24"/>
          <w:u w:val="single"/>
        </w:rPr>
        <w:t xml:space="preserve">the Freedom </w:t>
      </w:r>
      <w:r w:rsidR="000D1F9D">
        <w:rPr>
          <w:rFonts w:ascii="Times New Roman" w:hAnsi="Times New Roman"/>
          <w:sz w:val="24"/>
          <w:szCs w:val="24"/>
          <w:u w:val="single"/>
        </w:rPr>
        <w:t>House</w:t>
      </w:r>
      <w:r>
        <w:rPr>
          <w:rFonts w:ascii="Times New Roman" w:hAnsi="Times New Roman"/>
          <w:sz w:val="24"/>
          <w:szCs w:val="24"/>
          <w:u w:val="single"/>
        </w:rPr>
        <w:t xml:space="preserve"> website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 at: </w:t>
      </w:r>
      <w:hyperlink r:id="rId13" w:history="1">
        <w:r w:rsidR="000D1F9D" w:rsidRPr="000D1F9D">
          <w:rPr>
            <w:rStyle w:val="Hyperlink"/>
            <w:rFonts w:ascii="Times New Roman" w:hAnsi="Times New Roman"/>
            <w:sz w:val="24"/>
            <w:szCs w:val="24"/>
          </w:rPr>
          <w:t>https://freedomhouse.org/</w:t>
        </w:r>
      </w:hyperlink>
      <w:r>
        <w:rPr>
          <w:rFonts w:ascii="Times New Roman" w:hAnsi="Times New Roman"/>
          <w:sz w:val="24"/>
          <w:szCs w:val="24"/>
          <w:u w:val="single"/>
        </w:rPr>
        <w:t>)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, </w:t>
      </w:r>
      <w:r>
        <w:rPr>
          <w:rFonts w:ascii="Times New Roman" w:hAnsi="Times New Roman"/>
          <w:sz w:val="24"/>
          <w:szCs w:val="24"/>
          <w:u w:val="single"/>
        </w:rPr>
        <w:t xml:space="preserve">please discuss 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the level of </w:t>
      </w:r>
      <w:r w:rsidR="00395721">
        <w:rPr>
          <w:rFonts w:ascii="Times New Roman" w:hAnsi="Times New Roman"/>
          <w:sz w:val="24"/>
          <w:szCs w:val="24"/>
          <w:u w:val="single"/>
        </w:rPr>
        <w:t>democracy</w:t>
      </w:r>
      <w:r w:rsidR="00395721" w:rsidRPr="00395721">
        <w:rPr>
          <w:rFonts w:ascii="Times New Roman" w:hAnsi="Times New Roman"/>
          <w:sz w:val="24"/>
          <w:szCs w:val="24"/>
          <w:u w:val="single"/>
        </w:rPr>
        <w:t xml:space="preserve"> 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(or </w:t>
      </w:r>
      <w:r w:rsidR="00395721">
        <w:rPr>
          <w:rFonts w:ascii="Times New Roman" w:hAnsi="Times New Roman"/>
          <w:sz w:val="24"/>
          <w:szCs w:val="24"/>
          <w:u w:val="single"/>
        </w:rPr>
        <w:t>freedom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) </w:t>
      </w:r>
      <w:r>
        <w:rPr>
          <w:rFonts w:ascii="Times New Roman" w:hAnsi="Times New Roman"/>
          <w:sz w:val="24"/>
          <w:szCs w:val="24"/>
          <w:u w:val="single"/>
        </w:rPr>
        <w:t>of</w:t>
      </w:r>
      <w:r w:rsidR="000D1F9D">
        <w:rPr>
          <w:rFonts w:ascii="Times New Roman" w:hAnsi="Times New Roman"/>
          <w:sz w:val="24"/>
          <w:szCs w:val="24"/>
          <w:u w:val="single"/>
        </w:rPr>
        <w:t xml:space="preserve"> the region in at least one paragraph:</w:t>
      </w:r>
    </w:p>
    <w:p w14:paraId="1EC5FAF7" w14:textId="77777777" w:rsidR="005D7466" w:rsidRPr="00DE3575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2C398CCE" w14:textId="77777777" w:rsidR="005D7466" w:rsidRDefault="005D7466" w:rsidP="005D7466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36DB81B8" w14:textId="79D63D73" w:rsidR="00252167" w:rsidRPr="00BD77E9" w:rsidRDefault="00A4536C" w:rsidP="002D3F97">
      <w:pPr>
        <w:spacing w:after="0" w:line="240" w:lineRule="auto"/>
        <w:rPr>
          <w:rFonts w:ascii="Times New Roman" w:hAnsi="Times New Roman"/>
          <w:color w:val="002060"/>
          <w:sz w:val="24"/>
          <w:szCs w:val="24"/>
        </w:rPr>
      </w:pPr>
      <w:r w:rsidRPr="00BD77E9">
        <w:rPr>
          <w:rFonts w:ascii="Times New Roman" w:hAnsi="Times New Roman"/>
          <w:color w:val="002060"/>
          <w:sz w:val="24"/>
          <w:szCs w:val="24"/>
        </w:rPr>
        <w:t xml:space="preserve">This region has transitioned from so many different rules of power. From communism to socialism to capitalism. Communist ruling meant that there </w:t>
      </w:r>
      <w:proofErr w:type="gramStart"/>
      <w:r w:rsidRPr="00BD77E9">
        <w:rPr>
          <w:rFonts w:ascii="Times New Roman" w:hAnsi="Times New Roman"/>
          <w:color w:val="002060"/>
          <w:sz w:val="24"/>
          <w:szCs w:val="24"/>
        </w:rPr>
        <w:t>was</w:t>
      </w:r>
      <w:proofErr w:type="gramEnd"/>
      <w:r w:rsidRPr="00BD77E9">
        <w:rPr>
          <w:rFonts w:ascii="Times New Roman" w:hAnsi="Times New Roman"/>
          <w:color w:val="002060"/>
          <w:sz w:val="24"/>
          <w:szCs w:val="24"/>
        </w:rPr>
        <w:t xml:space="preserve"> no economic or social classes, no private property, not rich people, and no poor people. Most ethnic groups outside of Russians that fought for their independence as a community were not successful. Some were able to break free after the collapse of the Soviet Union after during the Cold War. A socialist state did not include open markets. </w:t>
      </w:r>
      <w:r w:rsidR="00BD77E9" w:rsidRPr="00BD77E9">
        <w:rPr>
          <w:rFonts w:ascii="Times New Roman" w:hAnsi="Times New Roman"/>
          <w:color w:val="002060"/>
          <w:sz w:val="24"/>
          <w:szCs w:val="24"/>
        </w:rPr>
        <w:t xml:space="preserve">The Soviet Union underestimated the power of capitalism which explains its failure. </w:t>
      </w:r>
    </w:p>
    <w:p w14:paraId="50848754" w14:textId="77777777" w:rsidR="00A4536C" w:rsidRPr="00BD77E9" w:rsidRDefault="00A4536C">
      <w:pPr>
        <w:spacing w:after="0" w:line="240" w:lineRule="auto"/>
        <w:rPr>
          <w:rFonts w:ascii="Times New Roman" w:hAnsi="Times New Roman"/>
          <w:color w:val="595959" w:themeColor="text1" w:themeTint="A6"/>
          <w:sz w:val="24"/>
          <w:szCs w:val="24"/>
        </w:rPr>
      </w:pPr>
    </w:p>
    <w:sectPr w:rsidR="00A4536C" w:rsidRPr="00BD77E9" w:rsidSect="005D7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E45D14"/>
    <w:multiLevelType w:val="hybridMultilevel"/>
    <w:tmpl w:val="27C88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bQ0MDI1N7UwMTdT0lEKTi0uzszPAykwqgUAw0pyXywAAAA="/>
  </w:docVars>
  <w:rsids>
    <w:rsidRoot w:val="005D7466"/>
    <w:rsid w:val="000348D5"/>
    <w:rsid w:val="000D1F9D"/>
    <w:rsid w:val="00252167"/>
    <w:rsid w:val="002D3F97"/>
    <w:rsid w:val="00395721"/>
    <w:rsid w:val="00444E31"/>
    <w:rsid w:val="005B3241"/>
    <w:rsid w:val="005D7466"/>
    <w:rsid w:val="00920BDB"/>
    <w:rsid w:val="00A423EE"/>
    <w:rsid w:val="00A4536C"/>
    <w:rsid w:val="00B15B55"/>
    <w:rsid w:val="00B9387E"/>
    <w:rsid w:val="00BC1768"/>
    <w:rsid w:val="00BD064C"/>
    <w:rsid w:val="00BD77E9"/>
    <w:rsid w:val="00CF5BE4"/>
    <w:rsid w:val="00E56617"/>
    <w:rsid w:val="00F71A93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C5B5E"/>
  <w15:chartTrackingRefBased/>
  <w15:docId w15:val="{652B34FC-6364-4745-8E4A-7CC39C290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46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D1F9D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D1F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F5B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19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4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4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5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2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75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0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" TargetMode="External"/><Relationship Id="rId13" Type="http://schemas.openxmlformats.org/officeDocument/2006/relationships/hyperlink" Target="https://freedomhous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urses.lumenlearning.com/suny-worldgeography/chapter/3-3-regions-of-russia/" TargetMode="External"/><Relationship Id="rId12" Type="http://schemas.openxmlformats.org/officeDocument/2006/relationships/hyperlink" Target="https://databank.worldbank.org/home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urses.lumenlearning.com/suny-worldgeography/chapter/3-3-regions-of-russia/" TargetMode="External"/><Relationship Id="rId11" Type="http://schemas.openxmlformats.org/officeDocument/2006/relationships/hyperlink" Target="https://creativecommons.org/licenses/by-nc-sa/3.0/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courses.lumenlearning.com/suny-worldgeography/chapter/3-3-regions-of-russia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Links>
    <vt:vector size="12" baseType="variant">
      <vt:variant>
        <vt:i4>1638410</vt:i4>
      </vt:variant>
      <vt:variant>
        <vt:i4>3</vt:i4>
      </vt:variant>
      <vt:variant>
        <vt:i4>0</vt:i4>
      </vt:variant>
      <vt:variant>
        <vt:i4>5</vt:i4>
      </vt:variant>
      <vt:variant>
        <vt:lpwstr>https://freedomhouse.org/</vt:lpwstr>
      </vt:variant>
      <vt:variant>
        <vt:lpwstr/>
      </vt:variant>
      <vt:variant>
        <vt:i4>5767189</vt:i4>
      </vt:variant>
      <vt:variant>
        <vt:i4>0</vt:i4>
      </vt:variant>
      <vt:variant>
        <vt:i4>0</vt:i4>
      </vt:variant>
      <vt:variant>
        <vt:i4>5</vt:i4>
      </vt:variant>
      <vt:variant>
        <vt:lpwstr>https://databank.worldbank.org/home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 College</dc:creator>
  <cp:keywords/>
  <dc:description/>
  <cp:lastModifiedBy>Michaela Murphy</cp:lastModifiedBy>
  <cp:revision>3</cp:revision>
  <dcterms:created xsi:type="dcterms:W3CDTF">2020-08-28T03:12:00Z</dcterms:created>
  <dcterms:modified xsi:type="dcterms:W3CDTF">2020-08-28T03:13:00Z</dcterms:modified>
</cp:coreProperties>
</file>